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:rsidR="00692703" w:rsidRPr="00CF1A49" w:rsidRDefault="00965F0B" w:rsidP="00913946">
            <w:pPr>
              <w:pStyle w:val="Title"/>
            </w:pPr>
            <w:sdt>
              <w:sdtPr>
                <w:alias w:val="Enter first name:"/>
                <w:tag w:val="Enter first name:"/>
                <w:id w:val="776906629"/>
                <w:placeholder>
                  <w:docPart w:val="3A517ACBED974E569DD4807D81DA13BC"/>
                </w:placeholder>
                <w:temporary/>
                <w:showingPlcHdr/>
                <w15:appearance w15:val="hidden"/>
              </w:sdtPr>
              <w:sdtEndPr/>
              <w:sdtContent>
                <w:r w:rsidR="00007728">
                  <w:t xml:space="preserve">First </w:t>
                </w:r>
                <w:r w:rsidR="00C57FC6" w:rsidRPr="00CF1A49">
                  <w:t>Name</w:t>
                </w:r>
              </w:sdtContent>
            </w:sdt>
            <w:r w:rsidR="00692703" w:rsidRPr="00CF1A49">
              <w:t xml:space="preserve"> </w:t>
            </w:r>
            <w:sdt>
              <w:sdtPr>
                <w:rPr>
                  <w:rStyle w:val="IntenseEmphasis"/>
                </w:rPr>
                <w:alias w:val="Enter last name:"/>
                <w:tag w:val="Enter last name:"/>
                <w:id w:val="1790784858"/>
                <w:placeholder>
                  <w:docPart w:val="D5FB6ADC8D41465EBD6D175DFF955B13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 w:val="0"/>
                  <w:iCs w:val="0"/>
                  <w:color w:val="595959" w:themeColor="text1" w:themeTint="A6"/>
                </w:rPr>
              </w:sdtEndPr>
              <w:sdtContent>
                <w:r w:rsidR="00C57FC6" w:rsidRPr="00DF4D6C">
                  <w:rPr>
                    <w:rStyle w:val="IntenseEmphasis"/>
                  </w:rPr>
                  <w:t>last name</w:t>
                </w:r>
              </w:sdtContent>
            </w:sdt>
          </w:p>
          <w:p w:rsidR="00692703" w:rsidRPr="00CF1A49" w:rsidRDefault="00965F0B" w:rsidP="00913946">
            <w:pPr>
              <w:pStyle w:val="ContactInfo"/>
              <w:contextualSpacing w:val="0"/>
            </w:pPr>
            <w:sdt>
              <w:sdtPr>
                <w:alias w:val="Enter address:"/>
                <w:tag w:val="Enter address:"/>
                <w:id w:val="352083995"/>
                <w:placeholder>
                  <w:docPart w:val="731AB477FD524DF9965AA66B4E3781D5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Address</w:t>
                </w:r>
              </w:sdtContent>
            </w:sdt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6F288884BEBB42909566FE572ADAD8AB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sdt>
              <w:sdtPr>
                <w:alias w:val="Enter phone:"/>
                <w:tag w:val="Enter phone:"/>
                <w:id w:val="-1993482697"/>
                <w:placeholder>
                  <w:docPart w:val="8D766866A25D4F1DB6855009DCDD79D8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Phone</w:t>
                </w:r>
              </w:sdtContent>
            </w:sdt>
          </w:p>
          <w:p w:rsidR="00692703" w:rsidRPr="00CF1A49" w:rsidRDefault="00965F0B" w:rsidP="00913946">
            <w:pPr>
              <w:pStyle w:val="ContactInfoEmphasis"/>
              <w:contextualSpacing w:val="0"/>
            </w:pPr>
            <w:sdt>
              <w:sdtPr>
                <w:alias w:val="Enter email:"/>
                <w:tag w:val="Enter email:"/>
                <w:id w:val="1154873695"/>
                <w:placeholder>
                  <w:docPart w:val="2CE695F8FB5C4763894A40F399439428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Email</w:t>
                </w:r>
              </w:sdtContent>
            </w:sdt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F8874C1F6DF049999154F73515508630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sdt>
              <w:sdtPr>
                <w:alias w:val="Enter LinkedIn profile:"/>
                <w:tag w:val="Enter LinkedIn profile:"/>
                <w:id w:val="-1332902444"/>
                <w:placeholder>
                  <w:docPart w:val="EA7BB5A1750E472590F8E71541BF112B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LinkedIn Profile</w:t>
                </w:r>
              </w:sdtContent>
            </w:sdt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759871761"/>
                <w:placeholder>
                  <w:docPart w:val="34E31A96CD5B4376906C21EF82B52585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sdt>
              <w:sdtPr>
                <w:alias w:val="Enter Twitter/blog/portfolio:"/>
                <w:tag w:val="Enter Twitter/blog/portfolio:"/>
                <w:id w:val="-219367353"/>
                <w:placeholder>
                  <w:docPart w:val="DE3678E702684D1699AE9C940D1EF965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CF1A49">
                  <w:t>Twitter/Blog/Portfolio</w:t>
                </w:r>
              </w:sdtContent>
            </w:sdt>
          </w:p>
        </w:tc>
      </w:tr>
      <w:tr w:rsidR="009571D8" w:rsidRPr="00CF1A49" w:rsidTr="00692703">
        <w:tc>
          <w:tcPr>
            <w:tcW w:w="9360" w:type="dxa"/>
            <w:tcMar>
              <w:top w:w="432" w:type="dxa"/>
            </w:tcMar>
          </w:tcPr>
          <w:p w:rsidR="001755A8" w:rsidRPr="00CF1A49" w:rsidRDefault="001755A8" w:rsidP="001B114B">
            <w:pPr>
              <w:contextualSpacing w:val="0"/>
            </w:pPr>
          </w:p>
        </w:tc>
      </w:tr>
    </w:tbl>
    <w:p w:rsidR="004E01EB" w:rsidRPr="00CF1A49" w:rsidRDefault="00965F0B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FF51C96E938D4E4C9A2990679E7ECA05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:rsidTr="00D66A52">
        <w:tc>
          <w:tcPr>
            <w:tcW w:w="9355" w:type="dxa"/>
          </w:tcPr>
          <w:p w:rsidR="001D0BF1" w:rsidRPr="00CF1A49" w:rsidRDefault="00965F0B" w:rsidP="001D0BF1">
            <w:pPr>
              <w:pStyle w:val="Heading3"/>
              <w:contextualSpacing w:val="0"/>
              <w:outlineLvl w:val="2"/>
            </w:pPr>
            <w:sdt>
              <w:sdtPr>
                <w:alias w:val="Enter date from for company 1: "/>
                <w:tag w:val="Enter date from for company 1: "/>
                <w:id w:val="47496943"/>
                <w:placeholder>
                  <w:docPart w:val="5291CE07A1534A02B8F8A78BD7C20A94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Date</w:t>
                </w:r>
                <w:r w:rsidR="00416B25" w:rsidRPr="00CF1A49">
                  <w:t>s</w:t>
                </w:r>
                <w:r w:rsidR="001D0BF1" w:rsidRPr="00CF1A49">
                  <w:t xml:space="preserve"> From</w:t>
                </w:r>
              </w:sdtContent>
            </w:sdt>
            <w:r w:rsidR="001D0BF1" w:rsidRPr="00CF1A49">
              <w:t xml:space="preserve"> – </w:t>
            </w:r>
            <w:sdt>
              <w:sdtPr>
                <w:alias w:val="Enter date to for company 1: "/>
                <w:tag w:val="Enter date to for company 1: "/>
                <w:id w:val="182949357"/>
                <w:placeholder>
                  <w:docPart w:val="0B6AA93F29F54ECE9204E3305FAA9B29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To</w:t>
                </w:r>
              </w:sdtContent>
            </w:sdt>
          </w:p>
          <w:p w:rsidR="001D0BF1" w:rsidRPr="00CF1A49" w:rsidRDefault="00965F0B" w:rsidP="001D0BF1">
            <w:pPr>
              <w:pStyle w:val="Heading2"/>
              <w:contextualSpacing w:val="0"/>
              <w:outlineLvl w:val="1"/>
            </w:pPr>
            <w:sdt>
              <w:sdtPr>
                <w:alias w:val="Enter job title 1:"/>
                <w:tag w:val="Enter job title 1:"/>
                <w:id w:val="1301963717"/>
                <w:placeholder>
                  <w:docPart w:val="91CC5576B89249F8A9FA7262A58485E0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Job Title</w:t>
                </w:r>
              </w:sdtContent>
            </w:sdt>
            <w:r w:rsidR="001D0BF1" w:rsidRPr="00CF1A49">
              <w:t xml:space="preserve">, </w:t>
            </w:r>
            <w:sdt>
              <w:sdtPr>
                <w:rPr>
                  <w:rStyle w:val="SubtleReference"/>
                </w:rPr>
                <w:alias w:val="Enter company 1:"/>
                <w:tag w:val="Enter company 1:"/>
                <w:id w:val="-1746411152"/>
                <w:placeholder>
                  <w:docPart w:val="86FA440EBFAF4D8DA821DF8A044E0419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/>
                  <w:smallCaps w:val="0"/>
                  <w:color w:val="1D824C" w:themeColor="accent1"/>
                </w:rPr>
              </w:sdtEndPr>
              <w:sdtContent>
                <w:r w:rsidR="00D66A52" w:rsidRPr="00CF1A49">
                  <w:rPr>
                    <w:rStyle w:val="SubtleReference"/>
                  </w:rPr>
                  <w:t>Company</w:t>
                </w:r>
              </w:sdtContent>
            </w:sdt>
          </w:p>
          <w:sdt>
            <w:sdtPr>
              <w:alias w:val="Enter job details 1:"/>
              <w:tag w:val="Enter job details 1:"/>
              <w:id w:val="-1173257961"/>
              <w:placeholder>
                <w:docPart w:val="E4556FA937EE41EDAEA92AF40C66D596"/>
              </w:placeholder>
              <w:temporary/>
              <w:showingPlcHdr/>
              <w15:appearance w15:val="hidden"/>
            </w:sdtPr>
            <w:sdtEndPr/>
            <w:sdtContent>
              <w:p w:rsidR="001E3120" w:rsidRPr="00CF1A49" w:rsidRDefault="00F9624D" w:rsidP="001D0BF1">
                <w:pPr>
                  <w:contextualSpacing w:val="0"/>
                </w:pPr>
                <w:r w:rsidRPr="00CF1A49">
                  <w:t>Describe your responsibilities and achievements in terms of impact and results. Use examples, but keep it short.</w:t>
                </w:r>
              </w:p>
            </w:sdtContent>
          </w:sdt>
        </w:tc>
      </w:tr>
      <w:tr w:rsidR="00F61DF9" w:rsidRPr="00CF1A49" w:rsidTr="00F61DF9">
        <w:tc>
          <w:tcPr>
            <w:tcW w:w="9355" w:type="dxa"/>
            <w:tcMar>
              <w:top w:w="216" w:type="dxa"/>
            </w:tcMar>
          </w:tcPr>
          <w:p w:rsidR="00F61DF9" w:rsidRPr="00CF1A49" w:rsidRDefault="00965F0B" w:rsidP="00F61DF9">
            <w:pPr>
              <w:pStyle w:val="Heading3"/>
              <w:contextualSpacing w:val="0"/>
              <w:outlineLvl w:val="2"/>
            </w:pPr>
            <w:sdt>
              <w:sdtPr>
                <w:alias w:val="Enter date from for company 2: "/>
                <w:tag w:val="Enter date from for company 2:"/>
                <w:id w:val="1784141449"/>
                <w:placeholder>
                  <w:docPart w:val="A4DD8C4C06724AC7A1CAF90B0F35D420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Dates From</w:t>
                </w:r>
              </w:sdtContent>
            </w:sdt>
            <w:r w:rsidR="00F61DF9" w:rsidRPr="00CF1A49">
              <w:t xml:space="preserve"> – </w:t>
            </w:r>
            <w:sdt>
              <w:sdtPr>
                <w:alias w:val="Enter date to for company 2: "/>
                <w:tag w:val="Enter date to for company 2: "/>
                <w:id w:val="925229790"/>
                <w:placeholder>
                  <w:docPart w:val="361445CF0DEC451B9B03467D45C1895A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To</w:t>
                </w:r>
              </w:sdtContent>
            </w:sdt>
          </w:p>
          <w:p w:rsidR="00F61DF9" w:rsidRPr="00CF1A49" w:rsidRDefault="00965F0B" w:rsidP="00F61DF9">
            <w:pPr>
              <w:pStyle w:val="Heading2"/>
              <w:contextualSpacing w:val="0"/>
              <w:outlineLvl w:val="1"/>
            </w:pPr>
            <w:sdt>
              <w:sdtPr>
                <w:alias w:val="Enter job title 2:"/>
                <w:tag w:val="Enter job title 2:"/>
                <w:id w:val="1702816861"/>
                <w:placeholder>
                  <w:docPart w:val="335882A04B034FBEAF5D98B1FEF4ABA8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Job Title</w:t>
                </w:r>
              </w:sdtContent>
            </w:sdt>
            <w:r w:rsidR="00F61DF9" w:rsidRPr="00CF1A49">
              <w:t xml:space="preserve">, </w:t>
            </w:r>
            <w:sdt>
              <w:sdtPr>
                <w:rPr>
                  <w:rStyle w:val="SubtleReference"/>
                </w:rPr>
                <w:alias w:val="Enter company 2:"/>
                <w:tag w:val="Enter company 2:"/>
                <w:id w:val="396564190"/>
                <w:placeholder>
                  <w:docPart w:val="FF4242A6251E4FB5B9079679F029BAC5"/>
                </w:placeholder>
                <w:temporary/>
                <w:showingPlcHdr/>
                <w15:appearance w15:val="hidden"/>
              </w:sdtPr>
              <w:sdtEndPr>
                <w:rPr>
                  <w:rStyle w:val="DefaultParagraphFont"/>
                  <w:b/>
                  <w:smallCaps w:val="0"/>
                  <w:color w:val="1D824C" w:themeColor="accent1"/>
                </w:rPr>
              </w:sdtEndPr>
              <w:sdtContent>
                <w:r w:rsidR="00F61DF9" w:rsidRPr="00CF1A49">
                  <w:rPr>
                    <w:rStyle w:val="SubtleReference"/>
                  </w:rPr>
                  <w:t>Company</w:t>
                </w:r>
              </w:sdtContent>
            </w:sdt>
          </w:p>
          <w:sdt>
            <w:sdtPr>
              <w:alias w:val="Enter job details 2:"/>
              <w:tag w:val="Enter job details 2:"/>
              <w:id w:val="2138838559"/>
              <w:placeholder>
                <w:docPart w:val="0C1C8F8CBC8A465DA28907DB872A32AA"/>
              </w:placeholder>
              <w:temporary/>
              <w:showingPlcHdr/>
              <w15:appearance w15:val="hidden"/>
            </w:sdtPr>
            <w:sdtEndPr/>
            <w:sdtContent>
              <w:p w:rsidR="00F61DF9" w:rsidRDefault="00F61DF9" w:rsidP="00F61DF9">
                <w:r w:rsidRPr="00CF1A49">
                  <w:t>Describe your responsibilities and achievements in terms of impact and results. Use examples, but keep it short.</w:t>
                </w:r>
              </w:p>
            </w:sdtContent>
          </w:sdt>
        </w:tc>
      </w:tr>
    </w:tbl>
    <w:sdt>
      <w:sdtPr>
        <w:alias w:val="Education:"/>
        <w:tag w:val="Education:"/>
        <w:id w:val="-1908763273"/>
        <w:placeholder>
          <w:docPart w:val="3366D3A4C82F4FF3A397F1F1FE7F68FE"/>
        </w:placeholder>
        <w:temporary/>
        <w:showingPlcHdr/>
        <w15:appearance w15:val="hidden"/>
      </w:sdtPr>
      <w:sdtEndPr/>
      <w:sdtContent>
        <w:p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:rsidTr="001B114B">
        <w:tc>
          <w:tcPr>
            <w:tcW w:w="9290" w:type="dxa"/>
          </w:tcPr>
          <w:p w:rsidR="001D0BF1" w:rsidRPr="00CF1A49" w:rsidRDefault="00965F0B" w:rsidP="001D0BF1">
            <w:pPr>
              <w:pStyle w:val="Heading3"/>
              <w:contextualSpacing w:val="0"/>
              <w:outlineLvl w:val="2"/>
            </w:pPr>
            <w:sdt>
              <w:sdtPr>
                <w:alias w:val="Enter month of school 1:"/>
                <w:tag w:val="Enter month of school 1:"/>
                <w:id w:val="1364630836"/>
                <w:placeholder>
                  <w:docPart w:val="26DF905F8CD04AF8A66B86F8D14B76DE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Month</w:t>
                </w:r>
              </w:sdtContent>
            </w:sdt>
            <w:r w:rsidR="001D0BF1" w:rsidRPr="00CF1A49">
              <w:t xml:space="preserve"> </w:t>
            </w:r>
            <w:sdt>
              <w:sdtPr>
                <w:alias w:val="Enter year of school 1:"/>
                <w:tag w:val="Enter year of school 1:"/>
                <w:id w:val="871491248"/>
                <w:placeholder>
                  <w:docPart w:val="608D423293A14978AF5731DA0C948CE7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Year</w:t>
                </w:r>
              </w:sdtContent>
            </w:sdt>
          </w:p>
          <w:p w:rsidR="001D0BF1" w:rsidRPr="00CF1A49" w:rsidRDefault="00965F0B" w:rsidP="001B114B">
            <w:pPr>
              <w:pStyle w:val="Heading2"/>
              <w:contextualSpacing w:val="0"/>
              <w:outlineLvl w:val="1"/>
            </w:pPr>
            <w:sdt>
              <w:sdtPr>
                <w:alias w:val="Enter degree title 1:"/>
                <w:tag w:val="Enter degree title 1:"/>
                <w:id w:val="-769307449"/>
                <w:placeholder>
                  <w:docPart w:val="A29FDD2503BD43CCA15E55DF506253BF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Degree Title</w:t>
                </w:r>
              </w:sdtContent>
            </w:sdt>
            <w:r w:rsidR="001D0BF1" w:rsidRPr="00CF1A49">
              <w:t xml:space="preserve">, </w:t>
            </w:r>
            <w:r w:rsidR="001B114B">
              <w:rPr>
                <w:rStyle w:val="SubtleReference"/>
              </w:rPr>
              <w:t>University name</w:t>
            </w:r>
          </w:p>
          <w:sdt>
            <w:sdtPr>
              <w:alias w:val="Enter education details 1:"/>
              <w:tag w:val="Enter education details 1:"/>
              <w:id w:val="199909898"/>
              <w:placeholder>
                <w:docPart w:val="FDD999BC490244BBBFFA464E8E716A76"/>
              </w:placeholder>
              <w:temporary/>
              <w:showingPlcHdr/>
              <w15:appearance w15:val="hidden"/>
            </w:sdtPr>
            <w:sdtEndPr/>
            <w:sdtContent>
              <w:p w:rsidR="007538DC" w:rsidRPr="00CF1A49" w:rsidRDefault="001D0BF1" w:rsidP="007538DC">
                <w:pPr>
                  <w:contextualSpacing w:val="0"/>
                </w:pPr>
                <w:r w:rsidRPr="00CF1A49">
                  <w:t>It’s okay to brag about your GPA, awards, and honors. Feel free to summarize your coursework too.</w:t>
                </w:r>
              </w:p>
            </w:sdtContent>
          </w:sdt>
        </w:tc>
      </w:tr>
      <w:tr w:rsidR="00F61DF9" w:rsidRPr="00CF1A49" w:rsidTr="001B114B">
        <w:tc>
          <w:tcPr>
            <w:tcW w:w="9290" w:type="dxa"/>
            <w:tcMar>
              <w:top w:w="216" w:type="dxa"/>
            </w:tcMar>
          </w:tcPr>
          <w:p w:rsidR="00F61DF9" w:rsidRPr="00CF1A49" w:rsidRDefault="00965F0B" w:rsidP="00F61DF9">
            <w:pPr>
              <w:pStyle w:val="Heading3"/>
              <w:contextualSpacing w:val="0"/>
              <w:outlineLvl w:val="2"/>
            </w:pPr>
            <w:sdt>
              <w:sdtPr>
                <w:alias w:val="Enter month of school 2:"/>
                <w:tag w:val="Enter month of school 2:"/>
                <w:id w:val="-699555678"/>
                <w:placeholder>
                  <w:docPart w:val="A8833635DAE74FC38167B8A1DABCFDBF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Month</w:t>
                </w:r>
              </w:sdtContent>
            </w:sdt>
            <w:r w:rsidR="00F61DF9" w:rsidRPr="00CF1A49">
              <w:t xml:space="preserve"> </w:t>
            </w:r>
            <w:sdt>
              <w:sdtPr>
                <w:alias w:val="Enter year of school 2:"/>
                <w:tag w:val="Enter year of school 2:"/>
                <w:id w:val="-921796915"/>
                <w:placeholder>
                  <w:docPart w:val="36024B453D054353B4BFCF92791EA4C7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Year</w:t>
                </w:r>
              </w:sdtContent>
            </w:sdt>
          </w:p>
          <w:p w:rsidR="00F61DF9" w:rsidRPr="00CF1A49" w:rsidRDefault="00965F0B" w:rsidP="00F61DF9">
            <w:pPr>
              <w:pStyle w:val="Heading2"/>
              <w:contextualSpacing w:val="0"/>
              <w:outlineLvl w:val="1"/>
            </w:pPr>
            <w:sdt>
              <w:sdtPr>
                <w:alias w:val="Enter degree title 2:"/>
                <w:tag w:val="Enter degree title 2:"/>
                <w:id w:val="-736860556"/>
                <w:placeholder>
                  <w:docPart w:val="3C21E518A8C24AA3BDF7BDF579D4BAFA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Degree Title</w:t>
                </w:r>
              </w:sdtContent>
            </w:sdt>
            <w:r w:rsidR="00F61DF9" w:rsidRPr="00CF1A49">
              <w:t xml:space="preserve">, </w:t>
            </w:r>
            <w:r w:rsidR="001B114B">
              <w:rPr>
                <w:rStyle w:val="SubtleReference"/>
              </w:rPr>
              <w:t>University name</w:t>
            </w:r>
          </w:p>
          <w:sdt>
            <w:sdtPr>
              <w:alias w:val="Enter education details 2:"/>
              <w:tag w:val="Enter education details 2:"/>
              <w:id w:val="-1806999294"/>
              <w:placeholder>
                <w:docPart w:val="5597AFEC266448FDBDA844AAD133AA89"/>
              </w:placeholder>
              <w:temporary/>
              <w:showingPlcHdr/>
              <w15:appearance w15:val="hidden"/>
            </w:sdtPr>
            <w:sdtEndPr/>
            <w:sdtContent>
              <w:p w:rsidR="00F61DF9" w:rsidRDefault="00F61DF9" w:rsidP="00F61DF9">
                <w:r w:rsidRPr="00CF1A49">
                  <w:t>It’s okay to brag about your GPA, awards, and honors. Feel free to summarize your coursework too.</w:t>
                </w:r>
              </w:p>
            </w:sdtContent>
          </w:sdt>
        </w:tc>
      </w:tr>
    </w:tbl>
    <w:p w:rsidR="001B114B" w:rsidRPr="005456D9" w:rsidRDefault="001B114B" w:rsidP="001B114B">
      <w:pPr>
        <w:pStyle w:val="Heading1"/>
      </w:pPr>
      <w:r w:rsidRPr="005456D9">
        <w:rPr>
          <w:caps w:val="0"/>
        </w:rPr>
        <w:t>HONORS AND AWARDS</w:t>
      </w:r>
    </w:p>
    <w:p w:rsidR="001B114B" w:rsidRPr="003B19FB" w:rsidRDefault="001B114B" w:rsidP="001B114B">
      <w:r w:rsidRPr="003B19FB">
        <w:t>List relevant awards, fellowships, honors, grants, and academic distinctions in reverse chronological order. Include a short description if necessary.</w:t>
      </w:r>
    </w:p>
    <w:p w:rsidR="001B114B" w:rsidRDefault="001B114B" w:rsidP="001B114B">
      <w:pPr>
        <w:pStyle w:val="Heading2"/>
      </w:pPr>
    </w:p>
    <w:p w:rsidR="001B114B" w:rsidRPr="004C74E3" w:rsidRDefault="001B114B" w:rsidP="001B114B">
      <w:pPr>
        <w:pStyle w:val="Heading2"/>
      </w:pPr>
      <w:r w:rsidRPr="004C74E3">
        <w:t>Title of Award, 200X</w:t>
      </w:r>
    </w:p>
    <w:p w:rsidR="001B114B" w:rsidRPr="003B19FB" w:rsidRDefault="001B114B" w:rsidP="001B114B">
      <w:r w:rsidRPr="003B19FB">
        <w:t>Brief description</w:t>
      </w:r>
    </w:p>
    <w:p w:rsidR="001B114B" w:rsidRPr="004C74E3" w:rsidRDefault="001B114B" w:rsidP="001B114B">
      <w:pPr>
        <w:pStyle w:val="Heading2"/>
      </w:pPr>
      <w:r w:rsidRPr="004C74E3">
        <w:t>Title of Fellowship, 200X</w:t>
      </w:r>
    </w:p>
    <w:p w:rsidR="001B114B" w:rsidRPr="003B19FB" w:rsidRDefault="001B114B" w:rsidP="001B114B">
      <w:r w:rsidRPr="003B19FB">
        <w:t>Brief description</w:t>
      </w:r>
    </w:p>
    <w:p w:rsidR="001B114B" w:rsidRDefault="001B114B" w:rsidP="001B114B">
      <w:pPr>
        <w:pStyle w:val="Heading2"/>
      </w:pPr>
      <w:r w:rsidRPr="004C74E3">
        <w:t>Title of Grant</w:t>
      </w:r>
      <w:r>
        <w:t xml:space="preserve">, </w:t>
      </w:r>
      <w:r>
        <w:t>200X</w:t>
      </w:r>
    </w:p>
    <w:p w:rsidR="001B114B" w:rsidRPr="004C74E3" w:rsidRDefault="001B114B" w:rsidP="001B114B">
      <w:r>
        <w:t>Brief description</w:t>
      </w:r>
    </w:p>
    <w:p w:rsidR="00B51D1B" w:rsidRDefault="00B51D1B" w:rsidP="006E1507"/>
    <w:p w:rsidR="001B114B" w:rsidRPr="00AB78E2" w:rsidRDefault="001B114B" w:rsidP="001B114B">
      <w:pPr>
        <w:pStyle w:val="Heading1"/>
      </w:pPr>
      <w:r w:rsidRPr="00AB78E2">
        <w:rPr>
          <w:caps w:val="0"/>
        </w:rPr>
        <w:lastRenderedPageBreak/>
        <w:t>TEACHING EXPERIENCE</w:t>
      </w:r>
    </w:p>
    <w:p w:rsidR="001B114B" w:rsidRDefault="001B114B" w:rsidP="001B114B">
      <w:pPr>
        <w:pStyle w:val="Heading2"/>
      </w:pPr>
      <w:r w:rsidRPr="003B19FB">
        <w:t>Name of University</w:t>
      </w:r>
      <w:r>
        <w:t xml:space="preserve">/institute </w:t>
      </w:r>
      <w:r w:rsidRPr="00BA2020">
        <w:t>(200x – 200x)</w:t>
      </w:r>
    </w:p>
    <w:p w:rsidR="001B114B" w:rsidRPr="00AB78E2" w:rsidRDefault="001B114B" w:rsidP="001B114B">
      <w:pPr>
        <w:rPr>
          <w:b/>
          <w:bCs/>
        </w:rPr>
      </w:pPr>
      <w:r w:rsidRPr="00AB78E2">
        <w:rPr>
          <w:b/>
          <w:bCs/>
        </w:rPr>
        <w:t>Title, Department</w:t>
      </w:r>
    </w:p>
    <w:p w:rsidR="001B114B" w:rsidRPr="003B19FB" w:rsidRDefault="001B114B" w:rsidP="001B114B">
      <w:pPr>
        <w:pStyle w:val="ListParagraph"/>
        <w:numPr>
          <w:ilvl w:val="0"/>
          <w:numId w:val="14"/>
        </w:numPr>
        <w:spacing w:after="120" w:line="276" w:lineRule="auto"/>
        <w:jc w:val="both"/>
      </w:pPr>
      <w:r w:rsidRPr="003B19FB">
        <w:t>Taught Name of Course, an undergraduate course averaging 120 students per semester, covering the following topics: topic, topic, topic, topic</w:t>
      </w:r>
    </w:p>
    <w:p w:rsidR="001B114B" w:rsidRPr="003B19FB" w:rsidRDefault="001B114B" w:rsidP="001B114B">
      <w:pPr>
        <w:pStyle w:val="ListParagraph"/>
        <w:numPr>
          <w:ilvl w:val="0"/>
          <w:numId w:val="14"/>
        </w:numPr>
        <w:spacing w:after="120" w:line="276" w:lineRule="auto"/>
        <w:jc w:val="both"/>
      </w:pPr>
      <w:r w:rsidRPr="003B19FB">
        <w:t>Developed quizzes, exams, and homework</w:t>
      </w:r>
    </w:p>
    <w:p w:rsidR="001B114B" w:rsidRPr="003B19FB" w:rsidRDefault="001B114B" w:rsidP="001B114B">
      <w:pPr>
        <w:pStyle w:val="ListParagraph"/>
        <w:numPr>
          <w:ilvl w:val="0"/>
          <w:numId w:val="14"/>
        </w:numPr>
        <w:spacing w:after="120" w:line="276" w:lineRule="auto"/>
        <w:jc w:val="both"/>
      </w:pPr>
      <w:r w:rsidRPr="003B19FB">
        <w:t>Revised the syllabus to meet accreditation standards</w:t>
      </w:r>
    </w:p>
    <w:p w:rsidR="001B114B" w:rsidRPr="003B19FB" w:rsidRDefault="001B114B" w:rsidP="001B114B">
      <w:pPr>
        <w:pStyle w:val="ListParagraph"/>
        <w:numPr>
          <w:ilvl w:val="0"/>
          <w:numId w:val="14"/>
        </w:numPr>
        <w:spacing w:after="120" w:line="276" w:lineRule="auto"/>
        <w:jc w:val="both"/>
      </w:pPr>
      <w:r w:rsidRPr="003B19FB">
        <w:t>Coordinated grading and labs with a team of 4 teaching assistants</w:t>
      </w:r>
    </w:p>
    <w:p w:rsidR="001B114B" w:rsidRDefault="001B114B" w:rsidP="001B114B">
      <w:pPr>
        <w:pStyle w:val="Heading2"/>
      </w:pPr>
      <w:r w:rsidRPr="003B19FB">
        <w:t>Name of University</w:t>
      </w:r>
      <w:r>
        <w:t xml:space="preserve">/institute </w:t>
      </w:r>
      <w:r w:rsidRPr="00BA2020">
        <w:t>(200x – 200x)</w:t>
      </w:r>
    </w:p>
    <w:p w:rsidR="001B114B" w:rsidRPr="00AB78E2" w:rsidRDefault="001B114B" w:rsidP="001B114B">
      <w:pPr>
        <w:rPr>
          <w:b/>
          <w:bCs/>
        </w:rPr>
      </w:pPr>
      <w:r w:rsidRPr="00AB78E2">
        <w:rPr>
          <w:b/>
          <w:bCs/>
        </w:rPr>
        <w:t>Teaching Assistant, Department</w:t>
      </w:r>
    </w:p>
    <w:p w:rsidR="001B114B" w:rsidRDefault="001B114B" w:rsidP="001B114B">
      <w:r w:rsidRPr="003B19FB">
        <w:t>Highlight important projects, duties, skills, and responsibilities following a consistent grammatical style</w:t>
      </w:r>
    </w:p>
    <w:p w:rsidR="001B114B" w:rsidRDefault="001B114B" w:rsidP="001B114B"/>
    <w:p w:rsidR="001B114B" w:rsidRPr="003B19FB" w:rsidRDefault="001B114B" w:rsidP="001B114B">
      <w:pPr>
        <w:pStyle w:val="Heading1"/>
      </w:pPr>
      <w:r w:rsidRPr="003B19FB">
        <w:rPr>
          <w:caps w:val="0"/>
        </w:rPr>
        <w:t>PUBLICATIONS</w:t>
      </w:r>
    </w:p>
    <w:p w:rsidR="001B114B" w:rsidRPr="003B19FB" w:rsidRDefault="001B114B" w:rsidP="001B114B">
      <w:r w:rsidRPr="003B19FB">
        <w:t>L</w:t>
      </w:r>
      <w:r>
        <w:t>ist your publications.</w:t>
      </w:r>
    </w:p>
    <w:p w:rsidR="001B114B" w:rsidRPr="003B19FB" w:rsidRDefault="001B114B" w:rsidP="001B114B">
      <w:pPr>
        <w:pStyle w:val="Heading2"/>
      </w:pPr>
      <w:r w:rsidRPr="003B19FB">
        <w:t>Books</w:t>
      </w:r>
    </w:p>
    <w:p w:rsidR="001B114B" w:rsidRPr="003B19FB" w:rsidRDefault="001B114B" w:rsidP="001B114B">
      <w:r w:rsidRPr="003B19FB">
        <w:t>Last</w:t>
      </w:r>
      <w:r>
        <w:t xml:space="preserve"> </w:t>
      </w:r>
      <w:r w:rsidRPr="003B19FB">
        <w:t>name, F.M., Book Title, Location:</w:t>
      </w:r>
      <w:r>
        <w:t xml:space="preserve"> </w:t>
      </w:r>
      <w:r>
        <w:t>Publisher, 200X</w:t>
      </w:r>
      <w:r w:rsidRPr="003B19FB">
        <w:t>.</w:t>
      </w:r>
    </w:p>
    <w:p w:rsidR="001B114B" w:rsidRPr="003B19FB" w:rsidRDefault="001B114B" w:rsidP="001B114B">
      <w:pPr>
        <w:pStyle w:val="Heading2"/>
      </w:pPr>
      <w:r w:rsidRPr="003B19FB">
        <w:t xml:space="preserve">Journal </w:t>
      </w:r>
      <w:r>
        <w:t xml:space="preserve">and </w:t>
      </w:r>
      <w:r w:rsidRPr="003B19FB">
        <w:t>Conference Publications</w:t>
      </w:r>
    </w:p>
    <w:p w:rsidR="001B114B" w:rsidRPr="003B19FB" w:rsidRDefault="001B114B" w:rsidP="001B114B">
      <w:r w:rsidRPr="003B19FB">
        <w:t>Last</w:t>
      </w:r>
      <w:r>
        <w:t xml:space="preserve"> name, F.M.</w:t>
      </w:r>
      <w:r w:rsidRPr="003B19FB">
        <w:t>, and Last</w:t>
      </w:r>
      <w:r>
        <w:t xml:space="preserve"> </w:t>
      </w:r>
      <w:r w:rsidRPr="003B19FB">
        <w:t>name, F.M., “Article Title,” Journal Name, vol. 1, no. 3, 2008, pp. 503-509.</w:t>
      </w:r>
    </w:p>
    <w:p w:rsidR="001B114B" w:rsidRPr="003B19FB" w:rsidRDefault="001B114B" w:rsidP="001B114B">
      <w:r>
        <w:t>Last name, F.M.</w:t>
      </w:r>
      <w:r w:rsidRPr="003B19FB">
        <w:t>, and Last</w:t>
      </w:r>
      <w:r>
        <w:t xml:space="preserve"> </w:t>
      </w:r>
      <w:r w:rsidRPr="003B19FB">
        <w:t>name, F.M., “Article Title,” Journal Name, vol. 1, no. 3, 2008, pp. 503-509.</w:t>
      </w:r>
    </w:p>
    <w:p w:rsidR="001B114B" w:rsidRPr="003B19FB" w:rsidRDefault="001B114B" w:rsidP="001B114B">
      <w:pPr>
        <w:pStyle w:val="Heading1"/>
      </w:pPr>
      <w:r w:rsidRPr="003B19FB">
        <w:rPr>
          <w:caps w:val="0"/>
        </w:rPr>
        <w:t>LANGUAGES</w:t>
      </w:r>
    </w:p>
    <w:p w:rsidR="001B114B" w:rsidRPr="003B19FB" w:rsidRDefault="001B114B" w:rsidP="001B114B">
      <w:r w:rsidRPr="003B19FB">
        <w:t xml:space="preserve">List the languages that you know, along with your level of proficiency. </w:t>
      </w:r>
    </w:p>
    <w:p w:rsidR="001B114B" w:rsidRPr="003B19FB" w:rsidRDefault="001B114B" w:rsidP="001B114B">
      <w:r w:rsidRPr="003B19FB">
        <w:rPr>
          <w:b/>
        </w:rPr>
        <w:t>English</w:t>
      </w:r>
      <w:r w:rsidRPr="003B19FB">
        <w:t>: Native Language</w:t>
      </w:r>
    </w:p>
    <w:p w:rsidR="001B114B" w:rsidRDefault="001B114B" w:rsidP="001B114B">
      <w:r w:rsidRPr="003B19FB">
        <w:rPr>
          <w:b/>
        </w:rPr>
        <w:t>Spanish</w:t>
      </w:r>
      <w:r w:rsidRPr="003B19FB">
        <w:t>: Intermediate Listener, Novice Speaker, Advanced Reading and Writing</w:t>
      </w:r>
    </w:p>
    <w:p w:rsidR="001B114B" w:rsidRPr="003B19FB" w:rsidRDefault="001B114B" w:rsidP="001B114B">
      <w:r>
        <w:t>….</w:t>
      </w:r>
    </w:p>
    <w:p w:rsidR="001B114B" w:rsidRPr="003B19FB" w:rsidRDefault="001B114B" w:rsidP="001B114B">
      <w:pPr>
        <w:pStyle w:val="Heading1"/>
      </w:pPr>
      <w:r w:rsidRPr="003B19FB">
        <w:rPr>
          <w:caps w:val="0"/>
        </w:rPr>
        <w:t>COMPUTER SKILLS</w:t>
      </w:r>
    </w:p>
    <w:p w:rsidR="001B114B" w:rsidRPr="003B19FB" w:rsidRDefault="001B114B" w:rsidP="001B114B">
      <w:r w:rsidRPr="003B19FB">
        <w:t>It may be useful to provide a summary of your relevant skills, such as your computer skills. You could list your skills using a consistent format such as</w:t>
      </w:r>
    </w:p>
    <w:p w:rsidR="001B114B" w:rsidRPr="003B19FB" w:rsidRDefault="001B114B" w:rsidP="001B114B">
      <w:r w:rsidRPr="003B19FB">
        <w:rPr>
          <w:b/>
        </w:rPr>
        <w:t>Programming</w:t>
      </w:r>
      <w:r w:rsidRPr="003B19FB">
        <w:t>: skill 1, skill 2, skill 3, skill 4</w:t>
      </w:r>
    </w:p>
    <w:p w:rsidR="001B114B" w:rsidRPr="003B19FB" w:rsidRDefault="001B114B" w:rsidP="001B114B">
      <w:r w:rsidRPr="003B19FB">
        <w:rPr>
          <w:b/>
        </w:rPr>
        <w:t>Applications</w:t>
      </w:r>
      <w:r w:rsidRPr="003B19FB">
        <w:t>: skill 1, skill 2, skill 3, skill 4</w:t>
      </w:r>
    </w:p>
    <w:p w:rsidR="001B114B" w:rsidRPr="003B19FB" w:rsidRDefault="001B114B" w:rsidP="001B114B">
      <w:r w:rsidRPr="003B19FB">
        <w:rPr>
          <w:b/>
        </w:rPr>
        <w:t>Platforms</w:t>
      </w:r>
      <w:r w:rsidRPr="003B19FB">
        <w:t>: skill 1, skill 2, skill 3, skill 4</w:t>
      </w:r>
    </w:p>
    <w:p w:rsidR="001B114B" w:rsidRPr="003B19FB" w:rsidRDefault="001B114B" w:rsidP="001B114B">
      <w:pPr>
        <w:pStyle w:val="Heading1"/>
      </w:pPr>
      <w:r w:rsidRPr="005D1CCA">
        <w:rPr>
          <w:caps w:val="0"/>
        </w:rPr>
        <w:t>INTERESTS/HOBBIES</w:t>
      </w:r>
    </w:p>
    <w:p w:rsidR="001B114B" w:rsidRDefault="001B114B" w:rsidP="001B114B">
      <w:r w:rsidRPr="005D1CCA">
        <w:t>Interests/Hobbies</w:t>
      </w:r>
    </w:p>
    <w:p w:rsidR="001B114B" w:rsidRPr="00D97FA7" w:rsidRDefault="001B114B" w:rsidP="001B114B">
      <w:pPr>
        <w:pStyle w:val="Heading1"/>
      </w:pPr>
      <w:r w:rsidRPr="00D97FA7">
        <w:rPr>
          <w:caps w:val="0"/>
        </w:rPr>
        <w:t>REFEREES IN IRAN (IF ANY)</w:t>
      </w:r>
    </w:p>
    <w:p w:rsidR="001B114B" w:rsidRPr="003B19FB" w:rsidRDefault="001B114B" w:rsidP="001B114B">
      <w:r w:rsidRPr="00D97FA7">
        <w:t>(Indicate the names and relationships in Iran)</w:t>
      </w:r>
    </w:p>
    <w:p w:rsidR="001B114B" w:rsidRPr="006E1507" w:rsidRDefault="001B114B" w:rsidP="001B114B"/>
    <w:sectPr w:rsidR="001B114B" w:rsidRPr="006E1507" w:rsidSect="005A1B10">
      <w:footerReference w:type="default" r:id="rId8"/>
      <w:headerReference w:type="first" r:id="rId9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5F0B" w:rsidRDefault="00965F0B" w:rsidP="0068194B">
      <w:r>
        <w:separator/>
      </w:r>
    </w:p>
    <w:p w:rsidR="00965F0B" w:rsidRDefault="00965F0B"/>
    <w:p w:rsidR="00965F0B" w:rsidRDefault="00965F0B"/>
  </w:endnote>
  <w:endnote w:type="continuationSeparator" w:id="0">
    <w:p w:rsidR="00965F0B" w:rsidRDefault="00965F0B" w:rsidP="0068194B">
      <w:r>
        <w:continuationSeparator/>
      </w:r>
    </w:p>
    <w:p w:rsidR="00965F0B" w:rsidRDefault="00965F0B"/>
    <w:p w:rsidR="00965F0B" w:rsidRDefault="00965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114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5F0B" w:rsidRDefault="00965F0B" w:rsidP="0068194B">
      <w:r>
        <w:separator/>
      </w:r>
    </w:p>
    <w:p w:rsidR="00965F0B" w:rsidRDefault="00965F0B"/>
    <w:p w:rsidR="00965F0B" w:rsidRDefault="00965F0B"/>
  </w:footnote>
  <w:footnote w:type="continuationSeparator" w:id="0">
    <w:p w:rsidR="00965F0B" w:rsidRDefault="00965F0B" w:rsidP="0068194B">
      <w:r>
        <w:continuationSeparator/>
      </w:r>
    </w:p>
    <w:p w:rsidR="00965F0B" w:rsidRDefault="00965F0B"/>
    <w:p w:rsidR="00965F0B" w:rsidRDefault="00965F0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EDD98AC" wp14:editId="1636F99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17E14C47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DU3tjQHUkaWFko6SsGpxcWZ+XkgBYa1AAht0jQsAAAA"/>
  </w:docVars>
  <w:rsids>
    <w:rsidRoot w:val="001B114B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B114B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37D8B"/>
    <w:rsid w:val="00944F78"/>
    <w:rsid w:val="009510E7"/>
    <w:rsid w:val="00952C89"/>
    <w:rsid w:val="009571D8"/>
    <w:rsid w:val="009650EA"/>
    <w:rsid w:val="00965F0B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0F1E36-471D-41E4-8E55-046B14AA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8" w:space="0" w:color="1D824C" w:themeColor="accent1"/>
        <w:bottom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8" w:space="0" w:color="005556" w:themeColor="accent2"/>
        <w:bottom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8" w:space="0" w:color="B11F35" w:themeColor="accent3"/>
        <w:bottom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8" w:space="0" w:color="856628" w:themeColor="accent4"/>
        <w:bottom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8" w:space="0" w:color="4B6A88" w:themeColor="accent6"/>
        <w:bottom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1D824C" w:themeColor="accent1"/>
        <w:bottom w:val="single" w:sz="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5556" w:themeColor="accent2"/>
        <w:bottom w:val="single" w:sz="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B11F35" w:themeColor="accent3"/>
        <w:bottom w:val="single" w:sz="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856628" w:themeColor="accent4"/>
        <w:bottom w:val="single" w:sz="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7E314C" w:themeColor="accent5"/>
        <w:bottom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4B6A88" w:themeColor="accent6"/>
        <w:bottom w:val="single" w:sz="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bottom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bottom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bottom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bottom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bottom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-M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A517ACBED974E569DD4807D81DA1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739F9-C823-429C-BA1F-884C182E18BA}"/>
      </w:docPartPr>
      <w:docPartBody>
        <w:p w:rsidR="00000000" w:rsidRDefault="008B63BA">
          <w:pPr>
            <w:pStyle w:val="3A517ACBED974E569DD4807D81DA13BC"/>
          </w:pPr>
          <w:r>
            <w:t xml:space="preserve">First </w:t>
          </w:r>
          <w:r w:rsidRPr="00CF1A49">
            <w:t>Name</w:t>
          </w:r>
        </w:p>
      </w:docPartBody>
    </w:docPart>
    <w:docPart>
      <w:docPartPr>
        <w:name w:val="D5FB6ADC8D41465EBD6D175DFF95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C3A82-4C18-4BCC-9DCA-7928070DEBA1}"/>
      </w:docPartPr>
      <w:docPartBody>
        <w:p w:rsidR="00000000" w:rsidRDefault="008B63BA">
          <w:pPr>
            <w:pStyle w:val="D5FB6ADC8D41465EBD6D175DFF955B13"/>
          </w:pPr>
          <w:r w:rsidRPr="00DF4D6C">
            <w:rPr>
              <w:rStyle w:val="IntenseEmphasis"/>
            </w:rPr>
            <w:t>last name</w:t>
          </w:r>
        </w:p>
      </w:docPartBody>
    </w:docPart>
    <w:docPart>
      <w:docPartPr>
        <w:name w:val="731AB477FD524DF9965AA66B4E378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A77F6-D8D1-4849-BBEF-708E674CA97C}"/>
      </w:docPartPr>
      <w:docPartBody>
        <w:p w:rsidR="00000000" w:rsidRDefault="008B63BA">
          <w:pPr>
            <w:pStyle w:val="731AB477FD524DF9965AA66B4E3781D5"/>
          </w:pPr>
          <w:r w:rsidRPr="00CF1A49">
            <w:t>Address</w:t>
          </w:r>
        </w:p>
      </w:docPartBody>
    </w:docPart>
    <w:docPart>
      <w:docPartPr>
        <w:name w:val="6F288884BEBB42909566FE572ADAD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7E1B8-BBDF-4534-8C4F-4F1588912A3D}"/>
      </w:docPartPr>
      <w:docPartBody>
        <w:p w:rsidR="00000000" w:rsidRDefault="008B63BA">
          <w:pPr>
            <w:pStyle w:val="6F288884BEBB42909566FE572ADAD8AB"/>
          </w:pPr>
          <w:r w:rsidRPr="00CF1A49">
            <w:t>·</w:t>
          </w:r>
        </w:p>
      </w:docPartBody>
    </w:docPart>
    <w:docPart>
      <w:docPartPr>
        <w:name w:val="8D766866A25D4F1DB6855009DCDD7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52945-8E90-42E9-AA26-9699FFC3C3E8}"/>
      </w:docPartPr>
      <w:docPartBody>
        <w:p w:rsidR="00000000" w:rsidRDefault="008B63BA">
          <w:pPr>
            <w:pStyle w:val="8D766866A25D4F1DB6855009DCDD79D8"/>
          </w:pPr>
          <w:r w:rsidRPr="00CF1A49">
            <w:t>Phone</w:t>
          </w:r>
        </w:p>
      </w:docPartBody>
    </w:docPart>
    <w:docPart>
      <w:docPartPr>
        <w:name w:val="2CE695F8FB5C4763894A40F399439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0FC60-1596-459B-BD6C-5A646A554924}"/>
      </w:docPartPr>
      <w:docPartBody>
        <w:p w:rsidR="00000000" w:rsidRDefault="008B63BA">
          <w:pPr>
            <w:pStyle w:val="2CE695F8FB5C4763894A40F399439428"/>
          </w:pPr>
          <w:r w:rsidRPr="00CF1A49">
            <w:t>Email</w:t>
          </w:r>
        </w:p>
      </w:docPartBody>
    </w:docPart>
    <w:docPart>
      <w:docPartPr>
        <w:name w:val="F8874C1F6DF049999154F7351550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40331-9573-4B0E-AC75-6372FF4C87F4}"/>
      </w:docPartPr>
      <w:docPartBody>
        <w:p w:rsidR="00000000" w:rsidRDefault="008B63BA">
          <w:pPr>
            <w:pStyle w:val="F8874C1F6DF049999154F73515508630"/>
          </w:pPr>
          <w:r w:rsidRPr="00CF1A49">
            <w:t>·</w:t>
          </w:r>
        </w:p>
      </w:docPartBody>
    </w:docPart>
    <w:docPart>
      <w:docPartPr>
        <w:name w:val="EA7BB5A1750E472590F8E71541BF1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DF9FC-D749-4965-99D0-193637A4CACD}"/>
      </w:docPartPr>
      <w:docPartBody>
        <w:p w:rsidR="00000000" w:rsidRDefault="008B63BA">
          <w:pPr>
            <w:pStyle w:val="EA7BB5A1750E472590F8E71541BF112B"/>
          </w:pPr>
          <w:r w:rsidRPr="00CF1A49">
            <w:t>LinkedIn Profile</w:t>
          </w:r>
        </w:p>
      </w:docPartBody>
    </w:docPart>
    <w:docPart>
      <w:docPartPr>
        <w:name w:val="34E31A96CD5B4376906C21EF82B52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43824-1A78-4F8C-80B7-50CD26B36951}"/>
      </w:docPartPr>
      <w:docPartBody>
        <w:p w:rsidR="00000000" w:rsidRDefault="008B63BA">
          <w:pPr>
            <w:pStyle w:val="34E31A96CD5B4376906C21EF82B52585"/>
          </w:pPr>
          <w:r w:rsidRPr="00CF1A49">
            <w:t>·</w:t>
          </w:r>
        </w:p>
      </w:docPartBody>
    </w:docPart>
    <w:docPart>
      <w:docPartPr>
        <w:name w:val="DE3678E702684D1699AE9C940D1EF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BD745-38F9-4C36-8011-2E52BB3D4479}"/>
      </w:docPartPr>
      <w:docPartBody>
        <w:p w:rsidR="00000000" w:rsidRDefault="008B63BA">
          <w:pPr>
            <w:pStyle w:val="DE3678E702684D1699AE9C940D1EF965"/>
          </w:pPr>
          <w:r w:rsidRPr="00CF1A49">
            <w:t>Twitter/Blog/Portfolio</w:t>
          </w:r>
        </w:p>
      </w:docPartBody>
    </w:docPart>
    <w:docPart>
      <w:docPartPr>
        <w:name w:val="FF51C96E938D4E4C9A2990679E7EC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59A5A-D774-4BC6-AF8A-F73ED8382565}"/>
      </w:docPartPr>
      <w:docPartBody>
        <w:p w:rsidR="00000000" w:rsidRDefault="008B63BA">
          <w:pPr>
            <w:pStyle w:val="FF51C96E938D4E4C9A2990679E7ECA05"/>
          </w:pPr>
          <w:r w:rsidRPr="00CF1A49">
            <w:t>Experience</w:t>
          </w:r>
        </w:p>
      </w:docPartBody>
    </w:docPart>
    <w:docPart>
      <w:docPartPr>
        <w:name w:val="5291CE07A1534A02B8F8A78BD7C20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211C8-A321-4673-8207-FF009AA59A60}"/>
      </w:docPartPr>
      <w:docPartBody>
        <w:p w:rsidR="00000000" w:rsidRDefault="008B63BA">
          <w:pPr>
            <w:pStyle w:val="5291CE07A1534A02B8F8A78BD7C20A94"/>
          </w:pPr>
          <w:r w:rsidRPr="00CF1A49">
            <w:t>Dates From</w:t>
          </w:r>
        </w:p>
      </w:docPartBody>
    </w:docPart>
    <w:docPart>
      <w:docPartPr>
        <w:name w:val="0B6AA93F29F54ECE9204E3305FAA9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00BD5-FC0D-407D-BB4D-7BB86EEE6D44}"/>
      </w:docPartPr>
      <w:docPartBody>
        <w:p w:rsidR="00000000" w:rsidRDefault="008B63BA">
          <w:pPr>
            <w:pStyle w:val="0B6AA93F29F54ECE9204E3305FAA9B29"/>
          </w:pPr>
          <w:r w:rsidRPr="00CF1A49">
            <w:t>To</w:t>
          </w:r>
        </w:p>
      </w:docPartBody>
    </w:docPart>
    <w:docPart>
      <w:docPartPr>
        <w:name w:val="91CC5576B89249F8A9FA7262A5848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6C5EE-D2F9-4112-A7D0-5D7F43C31533}"/>
      </w:docPartPr>
      <w:docPartBody>
        <w:p w:rsidR="00000000" w:rsidRDefault="008B63BA">
          <w:pPr>
            <w:pStyle w:val="91CC5576B89249F8A9FA7262A58485E0"/>
          </w:pPr>
          <w:r w:rsidRPr="00CF1A49">
            <w:t>Job Title</w:t>
          </w:r>
        </w:p>
      </w:docPartBody>
    </w:docPart>
    <w:docPart>
      <w:docPartPr>
        <w:name w:val="86FA440EBFAF4D8DA821DF8A044E0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93CBA-2F6E-47F0-91EE-9313215C3E86}"/>
      </w:docPartPr>
      <w:docPartBody>
        <w:p w:rsidR="00000000" w:rsidRDefault="008B63BA">
          <w:pPr>
            <w:pStyle w:val="86FA440EBFAF4D8DA821DF8A044E0419"/>
          </w:pPr>
          <w:r w:rsidRPr="00CF1A49">
            <w:rPr>
              <w:rStyle w:val="SubtleReference"/>
            </w:rPr>
            <w:t>Company</w:t>
          </w:r>
        </w:p>
      </w:docPartBody>
    </w:docPart>
    <w:docPart>
      <w:docPartPr>
        <w:name w:val="E4556FA937EE41EDAEA92AF40C66D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B332-0912-4C61-B41C-EF6E298327D2}"/>
      </w:docPartPr>
      <w:docPartBody>
        <w:p w:rsidR="00000000" w:rsidRDefault="008B63BA">
          <w:pPr>
            <w:pStyle w:val="E4556FA937EE41EDAEA92AF40C66D596"/>
          </w:pPr>
          <w:r w:rsidRPr="00CF1A49">
            <w:t>Describe your responsibilities and achievements in terms of impact and results. Use examples, but keep it short.</w:t>
          </w:r>
        </w:p>
      </w:docPartBody>
    </w:docPart>
    <w:docPart>
      <w:docPartPr>
        <w:name w:val="A4DD8C4C06724AC7A1CAF90B0F35D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1182C-012F-468F-B5EA-FD765A4B2CA6}"/>
      </w:docPartPr>
      <w:docPartBody>
        <w:p w:rsidR="00000000" w:rsidRDefault="008B63BA">
          <w:pPr>
            <w:pStyle w:val="A4DD8C4C06724AC7A1CAF90B0F35D420"/>
          </w:pPr>
          <w:r w:rsidRPr="00CF1A49">
            <w:t>Dates From</w:t>
          </w:r>
        </w:p>
      </w:docPartBody>
    </w:docPart>
    <w:docPart>
      <w:docPartPr>
        <w:name w:val="361445CF0DEC451B9B03467D45C18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22683-DAC1-4865-A99F-E1CC254BCAA3}"/>
      </w:docPartPr>
      <w:docPartBody>
        <w:p w:rsidR="00000000" w:rsidRDefault="008B63BA">
          <w:pPr>
            <w:pStyle w:val="361445CF0DEC451B9B03467D45C1895A"/>
          </w:pPr>
          <w:r w:rsidRPr="00CF1A49">
            <w:t>To</w:t>
          </w:r>
        </w:p>
      </w:docPartBody>
    </w:docPart>
    <w:docPart>
      <w:docPartPr>
        <w:name w:val="335882A04B034FBEAF5D98B1FEF4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401A8-6613-44B5-93AF-34E4FA05070B}"/>
      </w:docPartPr>
      <w:docPartBody>
        <w:p w:rsidR="00000000" w:rsidRDefault="008B63BA">
          <w:pPr>
            <w:pStyle w:val="335882A04B034FBEAF5D98B1FEF4ABA8"/>
          </w:pPr>
          <w:r w:rsidRPr="00CF1A49">
            <w:t>Job Title</w:t>
          </w:r>
        </w:p>
      </w:docPartBody>
    </w:docPart>
    <w:docPart>
      <w:docPartPr>
        <w:name w:val="FF4242A6251E4FB5B9079679F029B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8F349-F0AE-4AE7-A75E-2D35233FB5D8}"/>
      </w:docPartPr>
      <w:docPartBody>
        <w:p w:rsidR="00000000" w:rsidRDefault="008B63BA">
          <w:pPr>
            <w:pStyle w:val="FF4242A6251E4FB5B9079679F029BAC5"/>
          </w:pPr>
          <w:r w:rsidRPr="00CF1A49">
            <w:rPr>
              <w:rStyle w:val="SubtleReference"/>
            </w:rPr>
            <w:t>Company</w:t>
          </w:r>
        </w:p>
      </w:docPartBody>
    </w:docPart>
    <w:docPart>
      <w:docPartPr>
        <w:name w:val="0C1C8F8CBC8A465DA28907DB872A3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14580-F663-404C-A938-01E4DC98431C}"/>
      </w:docPartPr>
      <w:docPartBody>
        <w:p w:rsidR="00000000" w:rsidRDefault="008B63BA">
          <w:pPr>
            <w:pStyle w:val="0C1C8F8CBC8A465DA28907DB872A32AA"/>
          </w:pPr>
          <w:r w:rsidRPr="00CF1A49">
            <w:t>Describe your responsibilities and achi</w:t>
          </w:r>
          <w:r w:rsidRPr="00CF1A49">
            <w:t>evements in terms of impact and results. Use examples, but keep it short.</w:t>
          </w:r>
        </w:p>
      </w:docPartBody>
    </w:docPart>
    <w:docPart>
      <w:docPartPr>
        <w:name w:val="3366D3A4C82F4FF3A397F1F1FE7F6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B942-E110-4FD0-92BB-BE3CE72C11D7}"/>
      </w:docPartPr>
      <w:docPartBody>
        <w:p w:rsidR="00000000" w:rsidRDefault="008B63BA">
          <w:pPr>
            <w:pStyle w:val="3366D3A4C82F4FF3A397F1F1FE7F68FE"/>
          </w:pPr>
          <w:r w:rsidRPr="00CF1A49">
            <w:t>Education</w:t>
          </w:r>
        </w:p>
      </w:docPartBody>
    </w:docPart>
    <w:docPart>
      <w:docPartPr>
        <w:name w:val="26DF905F8CD04AF8A66B86F8D14B7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02754-4310-4FB4-8AD0-7A15B3FF6E40}"/>
      </w:docPartPr>
      <w:docPartBody>
        <w:p w:rsidR="00000000" w:rsidRDefault="008B63BA">
          <w:pPr>
            <w:pStyle w:val="26DF905F8CD04AF8A66B86F8D14B76DE"/>
          </w:pPr>
          <w:r w:rsidRPr="00CF1A49">
            <w:t>Month</w:t>
          </w:r>
        </w:p>
      </w:docPartBody>
    </w:docPart>
    <w:docPart>
      <w:docPartPr>
        <w:name w:val="608D423293A14978AF5731DA0C948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60F3A-C64E-40B2-9A02-C3D7003C2C8F}"/>
      </w:docPartPr>
      <w:docPartBody>
        <w:p w:rsidR="00000000" w:rsidRDefault="008B63BA">
          <w:pPr>
            <w:pStyle w:val="608D423293A14978AF5731DA0C948CE7"/>
          </w:pPr>
          <w:r w:rsidRPr="00CF1A49">
            <w:t>Year</w:t>
          </w:r>
        </w:p>
      </w:docPartBody>
    </w:docPart>
    <w:docPart>
      <w:docPartPr>
        <w:name w:val="A29FDD2503BD43CCA15E55DF50625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D9033-EFCF-4E28-B11B-54BAF2CCEDC4}"/>
      </w:docPartPr>
      <w:docPartBody>
        <w:p w:rsidR="00000000" w:rsidRDefault="008B63BA">
          <w:pPr>
            <w:pStyle w:val="A29FDD2503BD43CCA15E55DF506253BF"/>
          </w:pPr>
          <w:r w:rsidRPr="00CF1A49">
            <w:t>Degree Title</w:t>
          </w:r>
        </w:p>
      </w:docPartBody>
    </w:docPart>
    <w:docPart>
      <w:docPartPr>
        <w:name w:val="FDD999BC490244BBBFFA464E8E716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F57DA-DD6C-4887-B543-6A0337C243D0}"/>
      </w:docPartPr>
      <w:docPartBody>
        <w:p w:rsidR="00000000" w:rsidRDefault="008B63BA">
          <w:pPr>
            <w:pStyle w:val="FDD999BC490244BBBFFA464E8E716A76"/>
          </w:pPr>
          <w:r w:rsidRPr="00CF1A49">
            <w:t>It’s okay to brag about your GPA, awards, and honors. Feel free to summarize your coursework too.</w:t>
          </w:r>
        </w:p>
      </w:docPartBody>
    </w:docPart>
    <w:docPart>
      <w:docPartPr>
        <w:name w:val="A8833635DAE74FC38167B8A1DABCF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2F20C-EF5E-4C97-867F-9A1A5DF09C95}"/>
      </w:docPartPr>
      <w:docPartBody>
        <w:p w:rsidR="00000000" w:rsidRDefault="008B63BA">
          <w:pPr>
            <w:pStyle w:val="A8833635DAE74FC38167B8A1DABCFDBF"/>
          </w:pPr>
          <w:r w:rsidRPr="00CF1A49">
            <w:t>Month</w:t>
          </w:r>
        </w:p>
      </w:docPartBody>
    </w:docPart>
    <w:docPart>
      <w:docPartPr>
        <w:name w:val="36024B453D054353B4BFCF92791EA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0FAD8-6011-4D84-8A7B-31246D471552}"/>
      </w:docPartPr>
      <w:docPartBody>
        <w:p w:rsidR="00000000" w:rsidRDefault="008B63BA">
          <w:pPr>
            <w:pStyle w:val="36024B453D054353B4BFCF92791EA4C7"/>
          </w:pPr>
          <w:r w:rsidRPr="00CF1A49">
            <w:t>Year</w:t>
          </w:r>
        </w:p>
      </w:docPartBody>
    </w:docPart>
    <w:docPart>
      <w:docPartPr>
        <w:name w:val="3C21E518A8C24AA3BDF7BDF579D4B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8562-54A3-4945-B02B-9261F242ADD2}"/>
      </w:docPartPr>
      <w:docPartBody>
        <w:p w:rsidR="00000000" w:rsidRDefault="008B63BA">
          <w:pPr>
            <w:pStyle w:val="3C21E518A8C24AA3BDF7BDF579D4BAFA"/>
          </w:pPr>
          <w:r w:rsidRPr="00CF1A49">
            <w:t>Degree Title</w:t>
          </w:r>
        </w:p>
      </w:docPartBody>
    </w:docPart>
    <w:docPart>
      <w:docPartPr>
        <w:name w:val="5597AFEC266448FDBDA844AAD133A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45598-911E-4E8A-92C2-4B5ACB45D2E6}"/>
      </w:docPartPr>
      <w:docPartBody>
        <w:p w:rsidR="00000000" w:rsidRDefault="008B63BA">
          <w:pPr>
            <w:pStyle w:val="5597AFEC266448FDBDA844AAD133AA89"/>
          </w:pPr>
          <w:r w:rsidRPr="00CF1A49">
            <w:t>It’s okay to brag about your GPA, awards, and honors. Feel free to summarize your coursework to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63BA"/>
    <w:rsid w:val="008B6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A517ACBED974E569DD4807D81DA13BC">
    <w:name w:val="3A517ACBED974E569DD4807D81DA13BC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D5FB6ADC8D41465EBD6D175DFF955B13">
    <w:name w:val="D5FB6ADC8D41465EBD6D175DFF955B13"/>
  </w:style>
  <w:style w:type="paragraph" w:customStyle="1" w:styleId="731AB477FD524DF9965AA66B4E3781D5">
    <w:name w:val="731AB477FD524DF9965AA66B4E3781D5"/>
  </w:style>
  <w:style w:type="paragraph" w:customStyle="1" w:styleId="6F288884BEBB42909566FE572ADAD8AB">
    <w:name w:val="6F288884BEBB42909566FE572ADAD8AB"/>
  </w:style>
  <w:style w:type="paragraph" w:customStyle="1" w:styleId="8D766866A25D4F1DB6855009DCDD79D8">
    <w:name w:val="8D766866A25D4F1DB6855009DCDD79D8"/>
  </w:style>
  <w:style w:type="paragraph" w:customStyle="1" w:styleId="2CE695F8FB5C4763894A40F399439428">
    <w:name w:val="2CE695F8FB5C4763894A40F399439428"/>
  </w:style>
  <w:style w:type="paragraph" w:customStyle="1" w:styleId="F8874C1F6DF049999154F73515508630">
    <w:name w:val="F8874C1F6DF049999154F73515508630"/>
  </w:style>
  <w:style w:type="paragraph" w:customStyle="1" w:styleId="EA7BB5A1750E472590F8E71541BF112B">
    <w:name w:val="EA7BB5A1750E472590F8E71541BF112B"/>
  </w:style>
  <w:style w:type="paragraph" w:customStyle="1" w:styleId="34E31A96CD5B4376906C21EF82B52585">
    <w:name w:val="34E31A96CD5B4376906C21EF82B52585"/>
  </w:style>
  <w:style w:type="paragraph" w:customStyle="1" w:styleId="DE3678E702684D1699AE9C940D1EF965">
    <w:name w:val="DE3678E702684D1699AE9C940D1EF965"/>
  </w:style>
  <w:style w:type="paragraph" w:customStyle="1" w:styleId="C4BEAD750D6644D3A7DBCDE2515AD443">
    <w:name w:val="C4BEAD750D6644D3A7DBCDE2515AD443"/>
  </w:style>
  <w:style w:type="paragraph" w:customStyle="1" w:styleId="FF51C96E938D4E4C9A2990679E7ECA05">
    <w:name w:val="FF51C96E938D4E4C9A2990679E7ECA05"/>
  </w:style>
  <w:style w:type="paragraph" w:customStyle="1" w:styleId="5291CE07A1534A02B8F8A78BD7C20A94">
    <w:name w:val="5291CE07A1534A02B8F8A78BD7C20A94"/>
  </w:style>
  <w:style w:type="paragraph" w:customStyle="1" w:styleId="0B6AA93F29F54ECE9204E3305FAA9B29">
    <w:name w:val="0B6AA93F29F54ECE9204E3305FAA9B29"/>
  </w:style>
  <w:style w:type="paragraph" w:customStyle="1" w:styleId="91CC5576B89249F8A9FA7262A58485E0">
    <w:name w:val="91CC5576B89249F8A9FA7262A58485E0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86FA440EBFAF4D8DA821DF8A044E0419">
    <w:name w:val="86FA440EBFAF4D8DA821DF8A044E0419"/>
  </w:style>
  <w:style w:type="paragraph" w:customStyle="1" w:styleId="E4556FA937EE41EDAEA92AF40C66D596">
    <w:name w:val="E4556FA937EE41EDAEA92AF40C66D596"/>
  </w:style>
  <w:style w:type="paragraph" w:customStyle="1" w:styleId="A4DD8C4C06724AC7A1CAF90B0F35D420">
    <w:name w:val="A4DD8C4C06724AC7A1CAF90B0F35D420"/>
  </w:style>
  <w:style w:type="paragraph" w:customStyle="1" w:styleId="361445CF0DEC451B9B03467D45C1895A">
    <w:name w:val="361445CF0DEC451B9B03467D45C1895A"/>
  </w:style>
  <w:style w:type="paragraph" w:customStyle="1" w:styleId="335882A04B034FBEAF5D98B1FEF4ABA8">
    <w:name w:val="335882A04B034FBEAF5D98B1FEF4ABA8"/>
  </w:style>
  <w:style w:type="paragraph" w:customStyle="1" w:styleId="FF4242A6251E4FB5B9079679F029BAC5">
    <w:name w:val="FF4242A6251E4FB5B9079679F029BAC5"/>
  </w:style>
  <w:style w:type="paragraph" w:customStyle="1" w:styleId="0C1C8F8CBC8A465DA28907DB872A32AA">
    <w:name w:val="0C1C8F8CBC8A465DA28907DB872A32AA"/>
  </w:style>
  <w:style w:type="paragraph" w:customStyle="1" w:styleId="3366D3A4C82F4FF3A397F1F1FE7F68FE">
    <w:name w:val="3366D3A4C82F4FF3A397F1F1FE7F68FE"/>
  </w:style>
  <w:style w:type="paragraph" w:customStyle="1" w:styleId="26DF905F8CD04AF8A66B86F8D14B76DE">
    <w:name w:val="26DF905F8CD04AF8A66B86F8D14B76DE"/>
  </w:style>
  <w:style w:type="paragraph" w:customStyle="1" w:styleId="608D423293A14978AF5731DA0C948CE7">
    <w:name w:val="608D423293A14978AF5731DA0C948CE7"/>
  </w:style>
  <w:style w:type="paragraph" w:customStyle="1" w:styleId="A29FDD2503BD43CCA15E55DF506253BF">
    <w:name w:val="A29FDD2503BD43CCA15E55DF506253BF"/>
  </w:style>
  <w:style w:type="paragraph" w:customStyle="1" w:styleId="0B9BE79972CB4EDAB65CBFC9FB2347E7">
    <w:name w:val="0B9BE79972CB4EDAB65CBFC9FB2347E7"/>
  </w:style>
  <w:style w:type="paragraph" w:customStyle="1" w:styleId="FDD999BC490244BBBFFA464E8E716A76">
    <w:name w:val="FDD999BC490244BBBFFA464E8E716A76"/>
  </w:style>
  <w:style w:type="paragraph" w:customStyle="1" w:styleId="A8833635DAE74FC38167B8A1DABCFDBF">
    <w:name w:val="A8833635DAE74FC38167B8A1DABCFDBF"/>
  </w:style>
  <w:style w:type="paragraph" w:customStyle="1" w:styleId="36024B453D054353B4BFCF92791EA4C7">
    <w:name w:val="36024B453D054353B4BFCF92791EA4C7"/>
  </w:style>
  <w:style w:type="paragraph" w:customStyle="1" w:styleId="3C21E518A8C24AA3BDF7BDF579D4BAFA">
    <w:name w:val="3C21E518A8C24AA3BDF7BDF579D4BAFA"/>
  </w:style>
  <w:style w:type="paragraph" w:customStyle="1" w:styleId="7B407146B41D4773BD84A251014FFC77">
    <w:name w:val="7B407146B41D4773BD84A251014FFC77"/>
  </w:style>
  <w:style w:type="paragraph" w:customStyle="1" w:styleId="5597AFEC266448FDBDA844AAD133AA89">
    <w:name w:val="5597AFEC266448FDBDA844AAD133AA89"/>
  </w:style>
  <w:style w:type="paragraph" w:customStyle="1" w:styleId="0EA76B8E8D49424EA5B4414C5187E3B0">
    <w:name w:val="0EA76B8E8D49424EA5B4414C5187E3B0"/>
  </w:style>
  <w:style w:type="paragraph" w:customStyle="1" w:styleId="C3919D2D00134959A33EBDE8719AF0B5">
    <w:name w:val="C3919D2D00134959A33EBDE8719AF0B5"/>
  </w:style>
  <w:style w:type="paragraph" w:customStyle="1" w:styleId="D18A7A22878A429DA796A6791E47C64E">
    <w:name w:val="D18A7A22878A429DA796A6791E47C64E"/>
  </w:style>
  <w:style w:type="paragraph" w:customStyle="1" w:styleId="5841FFE1627D4DAB823354E9616846D5">
    <w:name w:val="5841FFE1627D4DAB823354E9616846D5"/>
  </w:style>
  <w:style w:type="paragraph" w:customStyle="1" w:styleId="8E4260D4906E453F903CF2A18D97A6E6">
    <w:name w:val="8E4260D4906E453F903CF2A18D97A6E6"/>
  </w:style>
  <w:style w:type="paragraph" w:customStyle="1" w:styleId="5BFE40D3040242B6BADC88F0A182E905">
    <w:name w:val="5BFE40D3040242B6BADC88F0A182E905"/>
  </w:style>
  <w:style w:type="paragraph" w:customStyle="1" w:styleId="C94BE8333CA64B38A80682EF4320CD07">
    <w:name w:val="C94BE8333CA64B38A80682EF4320CD07"/>
  </w:style>
  <w:style w:type="paragraph" w:customStyle="1" w:styleId="2C7A527851214C99B8534E314F8FC0E7">
    <w:name w:val="2C7A527851214C99B8534E314F8FC0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7AC75-191C-4AFB-A449-1117ED741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14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Sample Resume</vt:lpstr>
      <vt:lpstr>&lt;Experience&gt;</vt:lpstr>
      <vt:lpstr>&lt;Education&gt;</vt:lpstr>
      <vt:lpstr>HONORS AND AWARDS</vt:lpstr>
      <vt:lpstr>    </vt:lpstr>
      <vt:lpstr>    Title of Award, 200X</vt:lpstr>
      <vt:lpstr>    Title of Fellowship, 200X</vt:lpstr>
      <vt:lpstr>    Title of Grant, 200X</vt:lpstr>
      <vt:lpstr>TEACHING EXPERIENCE</vt:lpstr>
      <vt:lpstr>    Name of University/institute (200x – 200x)</vt:lpstr>
      <vt:lpstr>    Name of University/institute (200x – 200x)</vt:lpstr>
      <vt:lpstr>PUBLICATIONS</vt:lpstr>
      <vt:lpstr>    Books</vt:lpstr>
      <vt:lpstr>    Journal and Conference Publications</vt:lpstr>
      <vt:lpstr>LANGUAGES</vt:lpstr>
      <vt:lpstr>COMPUTER SKILLS</vt:lpstr>
      <vt:lpstr>INTERESTS/HOBBIES</vt:lpstr>
      <vt:lpstr>REFEREES IN IRAN (IF ANY)</vt:lpstr>
    </vt:vector>
  </TitlesOfParts>
  <Company>Oaksland Travel &amp; Tour</Company>
  <LinksUpToDate>false</LinksUpToDate>
  <CharactersWithSpaces>2553</CharactersWithSpaces>
  <SharedDoc>false</SharedDoc>
  <HyperlinkBase>https://www.oakslandtravel.com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sume</dc:title>
  <dc:subject>Travel to Iran</dc:subject>
  <dc:creator>Oaksland Travel &amp; Tour;info@oakslandtravel.com</dc:creator>
  <cp:keywords/>
  <dc:description/>
  <cp:lastModifiedBy>M Mazidi</cp:lastModifiedBy>
  <cp:revision>3</cp:revision>
  <dcterms:created xsi:type="dcterms:W3CDTF">2018-08-21T06:15:00Z</dcterms:created>
  <dcterms:modified xsi:type="dcterms:W3CDTF">2018-08-21T06:38:00Z</dcterms:modified>
  <cp:category/>
</cp:coreProperties>
</file>